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06A4F" w14:textId="60AFF143" w:rsidR="00344487" w:rsidRPr="00344487" w:rsidRDefault="00344487" w:rsidP="00344487">
      <w:pPr>
        <w:rPr>
          <w:b/>
          <w:bCs/>
        </w:rPr>
      </w:pPr>
      <w:r w:rsidRPr="00344487">
        <w:rPr>
          <w:b/>
          <w:bCs/>
        </w:rPr>
        <w:t>Question 1</w:t>
      </w:r>
    </w:p>
    <w:p w14:paraId="59C12E67" w14:textId="261076F2" w:rsidR="00344487" w:rsidRDefault="00344487" w:rsidP="00344487">
      <w:r>
        <w:t>Graph Density:</w:t>
      </w:r>
    </w:p>
    <w:p w14:paraId="631E0E2B" w14:textId="77777777" w:rsidR="00344487" w:rsidRDefault="00344487" w:rsidP="00344487">
      <w:r>
        <w:t>As you increase the number of nodes N, the graph density tends to decrease. This is because for the same number of edges (2 * N in this case), as you add more nodes, the graph becomes less dense because the ratio of edges to possible edges (combinations of nodes) decreases.</w:t>
      </w:r>
    </w:p>
    <w:p w14:paraId="4487CE26" w14:textId="58C77EE4" w:rsidR="00344487" w:rsidRDefault="00344487" w:rsidP="00344487">
      <w:r>
        <w:t>Degree Distribution:</w:t>
      </w:r>
    </w:p>
    <w:p w14:paraId="71C3C7E7" w14:textId="147F598E" w:rsidR="00344487" w:rsidRDefault="00344487" w:rsidP="00344487">
      <w:r>
        <w:t xml:space="preserve">The degree distribution becomes more spread out and tends to resemble a power-law distribution as N increases. This means that a few nodes have significantly higher degrees compared to </w:t>
      </w:r>
      <w:r>
        <w:t>most</w:t>
      </w:r>
      <w:r>
        <w:t xml:space="preserve"> nodes.</w:t>
      </w:r>
      <w:r>
        <w:t xml:space="preserve"> </w:t>
      </w:r>
      <w:r>
        <w:t>As N increases, the degree distribution becomes more heterogeneous, with a few nodes having very high degrees, while most nodes have relatively lower degrees.</w:t>
      </w:r>
    </w:p>
    <w:p w14:paraId="236B2BDB" w14:textId="77777777" w:rsidR="00344487" w:rsidRDefault="00344487" w:rsidP="00344487"/>
    <w:p w14:paraId="42443BE5" w14:textId="49B44CB2" w:rsidR="00344487" w:rsidRDefault="00344487" w:rsidP="00344487">
      <w:pPr>
        <w:rPr>
          <w:b/>
          <w:bCs/>
        </w:rPr>
      </w:pPr>
      <w:r w:rsidRPr="00344487">
        <w:rPr>
          <w:b/>
          <w:bCs/>
        </w:rPr>
        <w:t>Question 2</w:t>
      </w:r>
    </w:p>
    <w:p w14:paraId="04144BA9" w14:textId="77777777" w:rsidR="00344487" w:rsidRDefault="00344487" w:rsidP="0034448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44487" w14:paraId="7B4FECBD" w14:textId="77777777" w:rsidTr="00344487">
        <w:tc>
          <w:tcPr>
            <w:tcW w:w="3116" w:type="dxa"/>
            <w:shd w:val="clear" w:color="auto" w:fill="92D050"/>
          </w:tcPr>
          <w:p w14:paraId="4460714D" w14:textId="109E15FA" w:rsidR="00344487" w:rsidRPr="00344487" w:rsidRDefault="00344487" w:rsidP="00344487">
            <w:pPr>
              <w:rPr>
                <w:b/>
                <w:bCs/>
              </w:rPr>
            </w:pPr>
            <w:r w:rsidRPr="00344487">
              <w:rPr>
                <w:b/>
                <w:bCs/>
              </w:rPr>
              <w:t>Learning Method</w:t>
            </w:r>
          </w:p>
        </w:tc>
        <w:tc>
          <w:tcPr>
            <w:tcW w:w="3117" w:type="dxa"/>
            <w:shd w:val="clear" w:color="auto" w:fill="92D050"/>
          </w:tcPr>
          <w:p w14:paraId="42E762BA" w14:textId="1BBDD8C9" w:rsidR="00344487" w:rsidRPr="00344487" w:rsidRDefault="00344487" w:rsidP="00344487">
            <w:pPr>
              <w:rPr>
                <w:b/>
                <w:bCs/>
              </w:rPr>
            </w:pPr>
            <w:r w:rsidRPr="00344487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92D050"/>
          </w:tcPr>
          <w:p w14:paraId="41C3458C" w14:textId="5D325D00" w:rsidR="00344487" w:rsidRPr="00344487" w:rsidRDefault="00344487" w:rsidP="00344487">
            <w:pPr>
              <w:rPr>
                <w:b/>
                <w:bCs/>
              </w:rPr>
            </w:pPr>
            <w:r w:rsidRPr="00344487">
              <w:rPr>
                <w:b/>
                <w:bCs/>
              </w:rPr>
              <w:t>Use Cases</w:t>
            </w:r>
          </w:p>
        </w:tc>
      </w:tr>
      <w:tr w:rsidR="00344487" w14:paraId="38E8EF86" w14:textId="77777777" w:rsidTr="00344487">
        <w:tc>
          <w:tcPr>
            <w:tcW w:w="3116" w:type="dxa"/>
          </w:tcPr>
          <w:p w14:paraId="443A098B" w14:textId="7026BBDD" w:rsidR="00344487" w:rsidRDefault="00344487" w:rsidP="00344487">
            <w:r w:rsidRPr="00B95574">
              <w:t>Supervised Learning</w:t>
            </w:r>
          </w:p>
        </w:tc>
        <w:tc>
          <w:tcPr>
            <w:tcW w:w="3117" w:type="dxa"/>
          </w:tcPr>
          <w:p w14:paraId="018CEF25" w14:textId="1901F896" w:rsidR="00344487" w:rsidRDefault="00344487" w:rsidP="00344487">
            <w:r w:rsidRPr="00B95574">
              <w:t>Learns from labeled data; input features and labels</w:t>
            </w:r>
          </w:p>
        </w:tc>
        <w:tc>
          <w:tcPr>
            <w:tcW w:w="3117" w:type="dxa"/>
          </w:tcPr>
          <w:p w14:paraId="16BF0329" w14:textId="7BAA4A29" w:rsidR="00344487" w:rsidRDefault="00344487" w:rsidP="00344487">
            <w:r w:rsidRPr="00B95574">
              <w:t>Classification, Regression</w:t>
            </w:r>
          </w:p>
        </w:tc>
      </w:tr>
      <w:tr w:rsidR="00344487" w14:paraId="628F852C" w14:textId="77777777" w:rsidTr="00344487">
        <w:tc>
          <w:tcPr>
            <w:tcW w:w="3116" w:type="dxa"/>
          </w:tcPr>
          <w:p w14:paraId="5B39AC6D" w14:textId="4EEC0586" w:rsidR="00344487" w:rsidRDefault="00344487" w:rsidP="00344487">
            <w:r w:rsidRPr="00B95574">
              <w:t>Self-Supervised Learning</w:t>
            </w:r>
          </w:p>
        </w:tc>
        <w:tc>
          <w:tcPr>
            <w:tcW w:w="3117" w:type="dxa"/>
          </w:tcPr>
          <w:p w14:paraId="4E98B15B" w14:textId="4F9CBE9E" w:rsidR="00344487" w:rsidRDefault="00344487" w:rsidP="00344487">
            <w:r w:rsidRPr="00B95574">
              <w:t>Learns from data by creating surrogate tasks</w:t>
            </w:r>
          </w:p>
        </w:tc>
        <w:tc>
          <w:tcPr>
            <w:tcW w:w="3117" w:type="dxa"/>
          </w:tcPr>
          <w:p w14:paraId="52D8CF24" w14:textId="4B49A48A" w:rsidR="00344487" w:rsidRDefault="00344487" w:rsidP="00344487">
            <w:r w:rsidRPr="00B95574">
              <w:t>Pre-training for transfer learning</w:t>
            </w:r>
          </w:p>
        </w:tc>
      </w:tr>
      <w:tr w:rsidR="00344487" w14:paraId="309E1263" w14:textId="77777777" w:rsidTr="00344487">
        <w:tc>
          <w:tcPr>
            <w:tcW w:w="3116" w:type="dxa"/>
          </w:tcPr>
          <w:p w14:paraId="36F4D4CF" w14:textId="633A269C" w:rsidR="00344487" w:rsidRDefault="00344487" w:rsidP="00344487">
            <w:r w:rsidRPr="00B95574">
              <w:t>Semi-Supervised Learning</w:t>
            </w:r>
          </w:p>
        </w:tc>
        <w:tc>
          <w:tcPr>
            <w:tcW w:w="3117" w:type="dxa"/>
          </w:tcPr>
          <w:p w14:paraId="6994CB49" w14:textId="48E81EC4" w:rsidR="00344487" w:rsidRDefault="00344487" w:rsidP="00344487">
            <w:r w:rsidRPr="00B95574">
              <w:t>Uses both labeled and unlabeled data for training</w:t>
            </w:r>
          </w:p>
        </w:tc>
        <w:tc>
          <w:tcPr>
            <w:tcW w:w="3117" w:type="dxa"/>
          </w:tcPr>
          <w:p w14:paraId="0C47914E" w14:textId="0BF114DB" w:rsidR="00344487" w:rsidRDefault="00344487" w:rsidP="00344487">
            <w:r w:rsidRPr="00B95574">
              <w:t>Scarce labeled data, improved model performance</w:t>
            </w:r>
          </w:p>
        </w:tc>
      </w:tr>
    </w:tbl>
    <w:p w14:paraId="427DBEAF" w14:textId="77777777" w:rsidR="00344487" w:rsidRDefault="00344487" w:rsidP="003444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44487" w14:paraId="51FBA5BB" w14:textId="77777777" w:rsidTr="00344487">
        <w:tc>
          <w:tcPr>
            <w:tcW w:w="3116" w:type="dxa"/>
            <w:shd w:val="clear" w:color="auto" w:fill="92D050"/>
          </w:tcPr>
          <w:p w14:paraId="2F9D0818" w14:textId="26CFC815" w:rsidR="00344487" w:rsidRPr="00344487" w:rsidRDefault="00344487" w:rsidP="00344487">
            <w:pPr>
              <w:rPr>
                <w:b/>
                <w:bCs/>
              </w:rPr>
            </w:pPr>
            <w:r w:rsidRPr="00344487">
              <w:rPr>
                <w:b/>
                <w:bCs/>
              </w:rPr>
              <w:t>Learning Method</w:t>
            </w:r>
          </w:p>
        </w:tc>
        <w:tc>
          <w:tcPr>
            <w:tcW w:w="3117" w:type="dxa"/>
            <w:shd w:val="clear" w:color="auto" w:fill="92D050"/>
          </w:tcPr>
          <w:p w14:paraId="364C4103" w14:textId="0C3B8C1F" w:rsidR="00344487" w:rsidRPr="00344487" w:rsidRDefault="00344487" w:rsidP="00344487">
            <w:pPr>
              <w:rPr>
                <w:b/>
                <w:bCs/>
              </w:rPr>
            </w:pPr>
            <w:r w:rsidRPr="00344487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92D050"/>
          </w:tcPr>
          <w:p w14:paraId="2666D4BA" w14:textId="637B4778" w:rsidR="00344487" w:rsidRPr="00344487" w:rsidRDefault="00344487" w:rsidP="00344487">
            <w:pPr>
              <w:rPr>
                <w:b/>
                <w:bCs/>
              </w:rPr>
            </w:pPr>
            <w:r w:rsidRPr="00344487">
              <w:rPr>
                <w:b/>
                <w:bCs/>
              </w:rPr>
              <w:t>Use Cases</w:t>
            </w:r>
          </w:p>
        </w:tc>
      </w:tr>
      <w:tr w:rsidR="00344487" w14:paraId="632557D1" w14:textId="77777777" w:rsidTr="00344487">
        <w:tc>
          <w:tcPr>
            <w:tcW w:w="3116" w:type="dxa"/>
          </w:tcPr>
          <w:p w14:paraId="3E11DFAF" w14:textId="0B71A801" w:rsidR="00344487" w:rsidRDefault="00344487" w:rsidP="00344487">
            <w:proofErr w:type="spellStart"/>
            <w:r w:rsidRPr="00F510BE">
              <w:t>Transductive</w:t>
            </w:r>
            <w:proofErr w:type="spellEnd"/>
            <w:r w:rsidRPr="00F510BE">
              <w:t xml:space="preserve"> Learning</w:t>
            </w:r>
          </w:p>
        </w:tc>
        <w:tc>
          <w:tcPr>
            <w:tcW w:w="3117" w:type="dxa"/>
          </w:tcPr>
          <w:p w14:paraId="4EBF13DD" w14:textId="2246E6F0" w:rsidR="00344487" w:rsidRDefault="00344487" w:rsidP="00344487">
            <w:r w:rsidRPr="00F510BE">
              <w:t>Builds a model for specific data points within the dataset</w:t>
            </w:r>
          </w:p>
        </w:tc>
        <w:tc>
          <w:tcPr>
            <w:tcW w:w="3117" w:type="dxa"/>
          </w:tcPr>
          <w:p w14:paraId="1369F694" w14:textId="15163DFC" w:rsidR="00344487" w:rsidRDefault="00344487" w:rsidP="00344487">
            <w:r w:rsidRPr="00F510BE">
              <w:t>Specific predictions within the dataset</w:t>
            </w:r>
          </w:p>
        </w:tc>
      </w:tr>
      <w:tr w:rsidR="00344487" w14:paraId="6302D358" w14:textId="77777777" w:rsidTr="00344487">
        <w:tc>
          <w:tcPr>
            <w:tcW w:w="3116" w:type="dxa"/>
          </w:tcPr>
          <w:p w14:paraId="2AA6D4C7" w14:textId="1154BA40" w:rsidR="00344487" w:rsidRDefault="00344487" w:rsidP="00344487">
            <w:r w:rsidRPr="00F510BE">
              <w:t>Inductive Learning</w:t>
            </w:r>
          </w:p>
        </w:tc>
        <w:tc>
          <w:tcPr>
            <w:tcW w:w="3117" w:type="dxa"/>
          </w:tcPr>
          <w:p w14:paraId="5D3DA6B1" w14:textId="7A79EA96" w:rsidR="00344487" w:rsidRDefault="00344487" w:rsidP="00344487">
            <w:r w:rsidRPr="00F510BE">
              <w:t>Builds a model that generalizes to unseen data</w:t>
            </w:r>
          </w:p>
        </w:tc>
        <w:tc>
          <w:tcPr>
            <w:tcW w:w="3117" w:type="dxa"/>
          </w:tcPr>
          <w:p w14:paraId="2130AA52" w14:textId="32296551" w:rsidR="00344487" w:rsidRDefault="00344487" w:rsidP="00344487">
            <w:r w:rsidRPr="00F510BE">
              <w:t>Generalization to new, unseen data points</w:t>
            </w:r>
          </w:p>
        </w:tc>
      </w:tr>
    </w:tbl>
    <w:p w14:paraId="2FDA4494" w14:textId="77777777" w:rsidR="00344487" w:rsidRDefault="00344487" w:rsidP="00344487"/>
    <w:p w14:paraId="53EA4EE9" w14:textId="5F719CA1" w:rsidR="006821DA" w:rsidRDefault="006821DA">
      <w:r>
        <w:br w:type="page"/>
      </w:r>
    </w:p>
    <w:p w14:paraId="2492B29E" w14:textId="77777777" w:rsidR="00344487" w:rsidRDefault="00344487" w:rsidP="00344487"/>
    <w:p w14:paraId="23A5F2A4" w14:textId="6479148E" w:rsidR="00344487" w:rsidRDefault="00A74A8B" w:rsidP="00344487">
      <w:pPr>
        <w:rPr>
          <w:b/>
          <w:bCs/>
        </w:rPr>
      </w:pPr>
      <w:r>
        <w:rPr>
          <w:b/>
          <w:bCs/>
        </w:rPr>
        <w:t>Question 3</w:t>
      </w:r>
    </w:p>
    <w:p w14:paraId="3C62DF92" w14:textId="77777777" w:rsidR="00A74A8B" w:rsidRDefault="00A74A8B" w:rsidP="00344487">
      <w:pPr>
        <w:rPr>
          <w:b/>
          <w:bCs/>
        </w:rPr>
      </w:pPr>
    </w:p>
    <w:p w14:paraId="64A13575" w14:textId="7047AC50" w:rsidR="00A74A8B" w:rsidRDefault="00A74A8B" w:rsidP="00344487">
      <w:r>
        <w:t>By increasing number of epochs to 500 the accuracy went from 64% to 82.35%</w:t>
      </w:r>
    </w:p>
    <w:p w14:paraId="0E31C082" w14:textId="77777777" w:rsidR="00A74A8B" w:rsidRDefault="00A74A8B" w:rsidP="00344487"/>
    <w:p w14:paraId="0AD22112" w14:textId="77777777" w:rsidR="000D2623" w:rsidRDefault="000D2623" w:rsidP="00344487"/>
    <w:p w14:paraId="76E37BFD" w14:textId="77777777" w:rsidR="000D2623" w:rsidRDefault="000D2623" w:rsidP="00344487"/>
    <w:p w14:paraId="17AEA234" w14:textId="77777777" w:rsidR="000D2623" w:rsidRDefault="000D2623" w:rsidP="00344487"/>
    <w:p w14:paraId="60F7B44F" w14:textId="77777777" w:rsidR="000D2623" w:rsidRDefault="000D2623" w:rsidP="003444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4"/>
        <w:gridCol w:w="5736"/>
      </w:tblGrid>
      <w:tr w:rsidR="000D2623" w14:paraId="071477C0" w14:textId="77777777" w:rsidTr="000D2623">
        <w:tc>
          <w:tcPr>
            <w:tcW w:w="4675" w:type="dxa"/>
            <w:shd w:val="clear" w:color="auto" w:fill="92D050"/>
          </w:tcPr>
          <w:p w14:paraId="5CEF2902" w14:textId="5A3FF856" w:rsidR="000D2623" w:rsidRPr="006821DA" w:rsidRDefault="000D2623" w:rsidP="000D2623">
            <w:pPr>
              <w:jc w:val="center"/>
              <w:rPr>
                <w:b/>
                <w:bCs/>
              </w:rPr>
            </w:pPr>
            <w:r w:rsidRPr="006821DA">
              <w:rPr>
                <w:b/>
                <w:bCs/>
              </w:rPr>
              <w:t>Model</w:t>
            </w:r>
          </w:p>
        </w:tc>
        <w:tc>
          <w:tcPr>
            <w:tcW w:w="4675" w:type="dxa"/>
            <w:shd w:val="clear" w:color="auto" w:fill="92D050"/>
          </w:tcPr>
          <w:p w14:paraId="5E052976" w14:textId="0E9E3C2F" w:rsidR="000D2623" w:rsidRPr="006821DA" w:rsidRDefault="000D2623" w:rsidP="000D2623">
            <w:pPr>
              <w:jc w:val="center"/>
              <w:rPr>
                <w:b/>
                <w:bCs/>
              </w:rPr>
            </w:pPr>
            <w:r w:rsidRPr="006821DA">
              <w:rPr>
                <w:b/>
                <w:bCs/>
              </w:rPr>
              <w:t>Accuracy Data</w:t>
            </w:r>
          </w:p>
        </w:tc>
      </w:tr>
      <w:tr w:rsidR="000D2623" w14:paraId="25DDD72D" w14:textId="77777777" w:rsidTr="000D2623">
        <w:tc>
          <w:tcPr>
            <w:tcW w:w="4675" w:type="dxa"/>
          </w:tcPr>
          <w:p w14:paraId="5B362547" w14:textId="38029472" w:rsidR="000D2623" w:rsidRDefault="000D2623" w:rsidP="00344487">
            <w:r>
              <w:t>Normal GCN</w:t>
            </w:r>
          </w:p>
        </w:tc>
        <w:tc>
          <w:tcPr>
            <w:tcW w:w="4675" w:type="dxa"/>
          </w:tcPr>
          <w:p w14:paraId="47410EB4" w14:textId="5E2CC754" w:rsidR="000D2623" w:rsidRPr="000D2623" w:rsidRDefault="000D2623" w:rsidP="00344487">
            <w:r w:rsidRPr="000D2623">
              <w:drawing>
                <wp:inline distT="0" distB="0" distL="0" distR="0" wp14:anchorId="76E7DCB2" wp14:editId="380A8A2E">
                  <wp:extent cx="3497883" cy="815411"/>
                  <wp:effectExtent l="0" t="0" r="7620" b="3810"/>
                  <wp:docPr id="21404890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0489093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7883" cy="815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2623" w14:paraId="1169C34F" w14:textId="77777777" w:rsidTr="000D2623">
        <w:tc>
          <w:tcPr>
            <w:tcW w:w="4675" w:type="dxa"/>
          </w:tcPr>
          <w:p w14:paraId="3742B919" w14:textId="05133689" w:rsidR="000D2623" w:rsidRDefault="000D2623" w:rsidP="00344487">
            <w:r>
              <w:t>GCN</w:t>
            </w:r>
            <w:r>
              <w:t xml:space="preserve"> Without </w:t>
            </w:r>
            <w:proofErr w:type="spellStart"/>
            <w:r>
              <w:t>self loops</w:t>
            </w:r>
            <w:proofErr w:type="spellEnd"/>
          </w:p>
        </w:tc>
        <w:tc>
          <w:tcPr>
            <w:tcW w:w="4675" w:type="dxa"/>
          </w:tcPr>
          <w:p w14:paraId="15C3BE57" w14:textId="47789B5A" w:rsidR="000D2623" w:rsidRDefault="000D2623" w:rsidP="00344487">
            <w:r w:rsidRPr="000D2623">
              <w:drawing>
                <wp:inline distT="0" distB="0" distL="0" distR="0" wp14:anchorId="78ECB677" wp14:editId="2C20ED37">
                  <wp:extent cx="3307367" cy="701101"/>
                  <wp:effectExtent l="0" t="0" r="7620" b="3810"/>
                  <wp:docPr id="11363376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633765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7367" cy="701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2623" w14:paraId="1DDA639F" w14:textId="77777777" w:rsidTr="000D2623">
        <w:tc>
          <w:tcPr>
            <w:tcW w:w="4675" w:type="dxa"/>
          </w:tcPr>
          <w:p w14:paraId="21766DEA" w14:textId="5AC12D57" w:rsidR="000D2623" w:rsidRDefault="000D2623" w:rsidP="00344487">
            <w:r>
              <w:t>GCN</w:t>
            </w:r>
            <w:r>
              <w:t xml:space="preserve"> With more layers</w:t>
            </w:r>
          </w:p>
        </w:tc>
        <w:tc>
          <w:tcPr>
            <w:tcW w:w="4675" w:type="dxa"/>
          </w:tcPr>
          <w:p w14:paraId="57637708" w14:textId="00E3C391" w:rsidR="000D2623" w:rsidRDefault="000D2623" w:rsidP="00344487">
            <w:r w:rsidRPr="000D2623">
              <w:drawing>
                <wp:inline distT="0" distB="0" distL="0" distR="0" wp14:anchorId="3CD238B7" wp14:editId="67D6904F">
                  <wp:extent cx="3330229" cy="784928"/>
                  <wp:effectExtent l="0" t="0" r="3810" b="0"/>
                  <wp:docPr id="1163263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326335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0229" cy="784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2623" w14:paraId="54CF65C2" w14:textId="77777777" w:rsidTr="000D2623">
        <w:tc>
          <w:tcPr>
            <w:tcW w:w="4675" w:type="dxa"/>
          </w:tcPr>
          <w:p w14:paraId="5E2C8BF3" w14:textId="40FF71D9" w:rsidR="000D2623" w:rsidRDefault="000D2623" w:rsidP="00344487">
            <w:r>
              <w:t>GCN</w:t>
            </w:r>
            <w:r>
              <w:t xml:space="preserve"> With skip connections</w:t>
            </w:r>
          </w:p>
        </w:tc>
        <w:tc>
          <w:tcPr>
            <w:tcW w:w="4675" w:type="dxa"/>
          </w:tcPr>
          <w:p w14:paraId="6E01C42A" w14:textId="4EACFC51" w:rsidR="000D2623" w:rsidRDefault="000D2623" w:rsidP="00344487">
            <w:r w:rsidRPr="000D2623">
              <w:drawing>
                <wp:inline distT="0" distB="0" distL="0" distR="0" wp14:anchorId="5D589ACC" wp14:editId="2B37691D">
                  <wp:extent cx="3162574" cy="800169"/>
                  <wp:effectExtent l="0" t="0" r="0" b="0"/>
                  <wp:docPr id="9706090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609019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574" cy="800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335A0" w14:textId="459EDD9A" w:rsidR="000D2623" w:rsidRDefault="000D2623" w:rsidP="00344487"/>
    <w:p w14:paraId="7AA82ED7" w14:textId="77777777" w:rsidR="000D2623" w:rsidRDefault="000D2623">
      <w:r>
        <w:br w:type="page"/>
      </w:r>
    </w:p>
    <w:p w14:paraId="3BDDC36C" w14:textId="40D2528A" w:rsidR="00A74A8B" w:rsidRPr="000D2623" w:rsidRDefault="000D2623" w:rsidP="00344487">
      <w:pPr>
        <w:rPr>
          <w:b/>
          <w:bCs/>
        </w:rPr>
      </w:pPr>
      <w:r>
        <w:rPr>
          <w:b/>
          <w:bCs/>
        </w:rPr>
        <w:lastRenderedPageBreak/>
        <w:t>Question 4</w:t>
      </w:r>
    </w:p>
    <w:p w14:paraId="26C2FDF1" w14:textId="61EDCD7F" w:rsidR="000D2623" w:rsidRDefault="000D2623" w:rsidP="000D2623">
      <w:pPr>
        <w:tabs>
          <w:tab w:val="left" w:pos="1728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D2623" w14:paraId="523A4BD8" w14:textId="77777777" w:rsidTr="000D2623">
        <w:tc>
          <w:tcPr>
            <w:tcW w:w="1870" w:type="dxa"/>
            <w:shd w:val="clear" w:color="auto" w:fill="92D050"/>
          </w:tcPr>
          <w:p w14:paraId="6FF8B183" w14:textId="59EE980E" w:rsidR="000D2623" w:rsidRPr="000D2623" w:rsidRDefault="000D2623" w:rsidP="000D2623">
            <w:pPr>
              <w:tabs>
                <w:tab w:val="left" w:pos="1728"/>
              </w:tabs>
              <w:rPr>
                <w:b/>
                <w:bCs/>
              </w:rPr>
            </w:pPr>
            <w:r w:rsidRPr="000D2623">
              <w:rPr>
                <w:b/>
                <w:bCs/>
              </w:rPr>
              <w:t>Feature</w:t>
            </w:r>
          </w:p>
        </w:tc>
        <w:tc>
          <w:tcPr>
            <w:tcW w:w="1870" w:type="dxa"/>
            <w:shd w:val="clear" w:color="auto" w:fill="92D050"/>
          </w:tcPr>
          <w:p w14:paraId="32BEEF3E" w14:textId="314C3677" w:rsidR="000D2623" w:rsidRPr="000D2623" w:rsidRDefault="000D2623" w:rsidP="000D2623">
            <w:pPr>
              <w:tabs>
                <w:tab w:val="left" w:pos="1728"/>
              </w:tabs>
              <w:rPr>
                <w:b/>
                <w:bCs/>
              </w:rPr>
            </w:pPr>
            <w:r w:rsidRPr="000D2623">
              <w:rPr>
                <w:b/>
                <w:bCs/>
              </w:rPr>
              <w:t>Message Passing GNN</w:t>
            </w:r>
          </w:p>
        </w:tc>
        <w:tc>
          <w:tcPr>
            <w:tcW w:w="1870" w:type="dxa"/>
            <w:shd w:val="clear" w:color="auto" w:fill="92D050"/>
          </w:tcPr>
          <w:p w14:paraId="61ECF2B7" w14:textId="53D243DA" w:rsidR="000D2623" w:rsidRPr="000D2623" w:rsidRDefault="000D2623" w:rsidP="000D2623">
            <w:pPr>
              <w:tabs>
                <w:tab w:val="left" w:pos="1728"/>
              </w:tabs>
              <w:rPr>
                <w:b/>
                <w:bCs/>
              </w:rPr>
            </w:pPr>
            <w:r w:rsidRPr="000D2623">
              <w:rPr>
                <w:b/>
                <w:bCs/>
              </w:rPr>
              <w:t>Graph Convolution Network (GCN)</w:t>
            </w:r>
          </w:p>
        </w:tc>
        <w:tc>
          <w:tcPr>
            <w:tcW w:w="1870" w:type="dxa"/>
            <w:shd w:val="clear" w:color="auto" w:fill="92D050"/>
          </w:tcPr>
          <w:p w14:paraId="5A284479" w14:textId="4481ED1E" w:rsidR="000D2623" w:rsidRPr="000D2623" w:rsidRDefault="000D2623" w:rsidP="000D2623">
            <w:pPr>
              <w:tabs>
                <w:tab w:val="left" w:pos="1728"/>
              </w:tabs>
              <w:rPr>
                <w:b/>
                <w:bCs/>
              </w:rPr>
            </w:pPr>
            <w:r w:rsidRPr="000D2623">
              <w:rPr>
                <w:b/>
                <w:bCs/>
              </w:rPr>
              <w:t>Graph Attention Network (GAT)</w:t>
            </w:r>
          </w:p>
        </w:tc>
        <w:tc>
          <w:tcPr>
            <w:tcW w:w="1870" w:type="dxa"/>
            <w:shd w:val="clear" w:color="auto" w:fill="92D050"/>
          </w:tcPr>
          <w:p w14:paraId="55D7C8AC" w14:textId="47727974" w:rsidR="000D2623" w:rsidRPr="000D2623" w:rsidRDefault="000D2623" w:rsidP="000D2623">
            <w:pPr>
              <w:tabs>
                <w:tab w:val="left" w:pos="1728"/>
              </w:tabs>
              <w:rPr>
                <w:b/>
                <w:bCs/>
              </w:rPr>
            </w:pPr>
            <w:proofErr w:type="spellStart"/>
            <w:r w:rsidRPr="000D2623">
              <w:rPr>
                <w:b/>
                <w:bCs/>
              </w:rPr>
              <w:t>GraphSAGE</w:t>
            </w:r>
            <w:proofErr w:type="spellEnd"/>
          </w:p>
        </w:tc>
      </w:tr>
      <w:tr w:rsidR="000D2623" w14:paraId="5E35CF9C" w14:textId="77777777" w:rsidTr="000D2623">
        <w:tc>
          <w:tcPr>
            <w:tcW w:w="1870" w:type="dxa"/>
          </w:tcPr>
          <w:p w14:paraId="217C83C0" w14:textId="0DAA4404" w:rsidR="000D2623" w:rsidRDefault="000D2623" w:rsidP="000D2623">
            <w:pPr>
              <w:tabs>
                <w:tab w:val="left" w:pos="1728"/>
              </w:tabs>
            </w:pPr>
            <w:r w:rsidRPr="00097E34">
              <w:t>Framework</w:t>
            </w:r>
          </w:p>
        </w:tc>
        <w:tc>
          <w:tcPr>
            <w:tcW w:w="1870" w:type="dxa"/>
          </w:tcPr>
          <w:p w14:paraId="40D70DE7" w14:textId="57FFFE01" w:rsidR="000D2623" w:rsidRDefault="000D2623" w:rsidP="000D2623">
            <w:pPr>
              <w:tabs>
                <w:tab w:val="left" w:pos="1728"/>
              </w:tabs>
            </w:pPr>
            <w:r w:rsidRPr="00097E34">
              <w:t>General framework</w:t>
            </w:r>
          </w:p>
        </w:tc>
        <w:tc>
          <w:tcPr>
            <w:tcW w:w="1870" w:type="dxa"/>
          </w:tcPr>
          <w:p w14:paraId="153D36C1" w14:textId="12C0612E" w:rsidR="000D2623" w:rsidRDefault="000D2623" w:rsidP="000D2623">
            <w:pPr>
              <w:tabs>
                <w:tab w:val="left" w:pos="1728"/>
              </w:tabs>
            </w:pPr>
            <w:r w:rsidRPr="00097E34">
              <w:t>Specialized architecture</w:t>
            </w:r>
          </w:p>
        </w:tc>
        <w:tc>
          <w:tcPr>
            <w:tcW w:w="1870" w:type="dxa"/>
          </w:tcPr>
          <w:p w14:paraId="686A49CD" w14:textId="795CDC01" w:rsidR="000D2623" w:rsidRDefault="000D2623" w:rsidP="000D2623">
            <w:pPr>
              <w:tabs>
                <w:tab w:val="left" w:pos="1728"/>
              </w:tabs>
            </w:pPr>
            <w:r w:rsidRPr="00097E34">
              <w:t>Specialized architecture</w:t>
            </w:r>
          </w:p>
        </w:tc>
        <w:tc>
          <w:tcPr>
            <w:tcW w:w="1870" w:type="dxa"/>
          </w:tcPr>
          <w:p w14:paraId="509E2672" w14:textId="7A70F856" w:rsidR="000D2623" w:rsidRDefault="000D2623" w:rsidP="000D2623">
            <w:pPr>
              <w:tabs>
                <w:tab w:val="left" w:pos="1728"/>
              </w:tabs>
            </w:pPr>
            <w:r w:rsidRPr="00097E34">
              <w:t>Specialized architecture</w:t>
            </w:r>
          </w:p>
        </w:tc>
      </w:tr>
      <w:tr w:rsidR="000D2623" w14:paraId="60BEA353" w14:textId="77777777" w:rsidTr="000D2623">
        <w:tc>
          <w:tcPr>
            <w:tcW w:w="1870" w:type="dxa"/>
          </w:tcPr>
          <w:p w14:paraId="516A7899" w14:textId="5AF403AF" w:rsidR="000D2623" w:rsidRDefault="000D2623" w:rsidP="000D2623">
            <w:pPr>
              <w:tabs>
                <w:tab w:val="left" w:pos="1728"/>
              </w:tabs>
            </w:pPr>
            <w:r w:rsidRPr="00097E34">
              <w:t>Aggregation Mechanism</w:t>
            </w:r>
          </w:p>
        </w:tc>
        <w:tc>
          <w:tcPr>
            <w:tcW w:w="1870" w:type="dxa"/>
          </w:tcPr>
          <w:p w14:paraId="7CA1791E" w14:textId="5E3E47EF" w:rsidR="000D2623" w:rsidRDefault="000D2623" w:rsidP="000D2623">
            <w:pPr>
              <w:tabs>
                <w:tab w:val="left" w:pos="1728"/>
              </w:tabs>
            </w:pPr>
            <w:r w:rsidRPr="00097E34">
              <w:t>Message passing</w:t>
            </w:r>
          </w:p>
        </w:tc>
        <w:tc>
          <w:tcPr>
            <w:tcW w:w="1870" w:type="dxa"/>
          </w:tcPr>
          <w:p w14:paraId="59B0778C" w14:textId="165A833A" w:rsidR="000D2623" w:rsidRDefault="000D2623" w:rsidP="000D2623">
            <w:pPr>
              <w:tabs>
                <w:tab w:val="left" w:pos="1728"/>
              </w:tabs>
            </w:pPr>
            <w:r w:rsidRPr="00097E34">
              <w:t>Simple aggregation strategy</w:t>
            </w:r>
          </w:p>
        </w:tc>
        <w:tc>
          <w:tcPr>
            <w:tcW w:w="1870" w:type="dxa"/>
          </w:tcPr>
          <w:p w14:paraId="61E7153E" w14:textId="29691506" w:rsidR="000D2623" w:rsidRDefault="000D2623" w:rsidP="000D2623">
            <w:pPr>
              <w:tabs>
                <w:tab w:val="left" w:pos="1728"/>
              </w:tabs>
            </w:pPr>
            <w:r w:rsidRPr="00097E34">
              <w:t>Attention mechanism</w:t>
            </w:r>
          </w:p>
        </w:tc>
        <w:tc>
          <w:tcPr>
            <w:tcW w:w="1870" w:type="dxa"/>
          </w:tcPr>
          <w:p w14:paraId="7926CE20" w14:textId="3F584F90" w:rsidR="000D2623" w:rsidRDefault="000D2623" w:rsidP="000D2623">
            <w:pPr>
              <w:tabs>
                <w:tab w:val="left" w:pos="1728"/>
              </w:tabs>
            </w:pPr>
            <w:r w:rsidRPr="00097E34">
              <w:t>Neighborhood sampling</w:t>
            </w:r>
          </w:p>
        </w:tc>
      </w:tr>
      <w:tr w:rsidR="000D2623" w14:paraId="6B165BF1" w14:textId="77777777" w:rsidTr="000D2623">
        <w:tc>
          <w:tcPr>
            <w:tcW w:w="1870" w:type="dxa"/>
          </w:tcPr>
          <w:p w14:paraId="0C8C912E" w14:textId="39F10C9F" w:rsidR="000D2623" w:rsidRDefault="000D2623" w:rsidP="000D2623">
            <w:pPr>
              <w:tabs>
                <w:tab w:val="left" w:pos="1728"/>
              </w:tabs>
            </w:pPr>
            <w:r w:rsidRPr="00097E34">
              <w:t>Attention Mechanism</w:t>
            </w:r>
          </w:p>
        </w:tc>
        <w:tc>
          <w:tcPr>
            <w:tcW w:w="1870" w:type="dxa"/>
          </w:tcPr>
          <w:p w14:paraId="07AA4604" w14:textId="6F7E0A46" w:rsidR="000D2623" w:rsidRDefault="000D2623" w:rsidP="000D2623">
            <w:pPr>
              <w:tabs>
                <w:tab w:val="left" w:pos="1728"/>
              </w:tabs>
            </w:pPr>
            <w:r w:rsidRPr="00097E34">
              <w:t>No</w:t>
            </w:r>
          </w:p>
        </w:tc>
        <w:tc>
          <w:tcPr>
            <w:tcW w:w="1870" w:type="dxa"/>
          </w:tcPr>
          <w:p w14:paraId="2A4CB2B0" w14:textId="515D0974" w:rsidR="000D2623" w:rsidRDefault="000D2623" w:rsidP="000D2623">
            <w:pPr>
              <w:tabs>
                <w:tab w:val="left" w:pos="1728"/>
              </w:tabs>
            </w:pPr>
            <w:r w:rsidRPr="00097E34">
              <w:t>No</w:t>
            </w:r>
          </w:p>
        </w:tc>
        <w:tc>
          <w:tcPr>
            <w:tcW w:w="1870" w:type="dxa"/>
          </w:tcPr>
          <w:p w14:paraId="5B6FDC5B" w14:textId="794081E0" w:rsidR="000D2623" w:rsidRDefault="000D2623" w:rsidP="000D2623">
            <w:pPr>
              <w:tabs>
                <w:tab w:val="left" w:pos="1728"/>
              </w:tabs>
            </w:pPr>
            <w:r w:rsidRPr="00097E34">
              <w:t>Yes (per neighbor)</w:t>
            </w:r>
          </w:p>
        </w:tc>
        <w:tc>
          <w:tcPr>
            <w:tcW w:w="1870" w:type="dxa"/>
          </w:tcPr>
          <w:p w14:paraId="6D6587C4" w14:textId="3AC36D4E" w:rsidR="000D2623" w:rsidRDefault="000D2623" w:rsidP="000D2623">
            <w:pPr>
              <w:tabs>
                <w:tab w:val="left" w:pos="1728"/>
              </w:tabs>
            </w:pPr>
            <w:r w:rsidRPr="00097E34">
              <w:t>No</w:t>
            </w:r>
          </w:p>
        </w:tc>
      </w:tr>
      <w:tr w:rsidR="000D2623" w14:paraId="4C486BC6" w14:textId="77777777" w:rsidTr="000D2623">
        <w:tc>
          <w:tcPr>
            <w:tcW w:w="1870" w:type="dxa"/>
          </w:tcPr>
          <w:p w14:paraId="53D22290" w14:textId="764517C8" w:rsidR="000D2623" w:rsidRDefault="000D2623" w:rsidP="000D2623">
            <w:pPr>
              <w:tabs>
                <w:tab w:val="left" w:pos="1728"/>
              </w:tabs>
            </w:pPr>
            <w:r w:rsidRPr="00097E34">
              <w:t>Weight Sharing</w:t>
            </w:r>
          </w:p>
        </w:tc>
        <w:tc>
          <w:tcPr>
            <w:tcW w:w="1870" w:type="dxa"/>
          </w:tcPr>
          <w:p w14:paraId="3F84CB73" w14:textId="53AE5AAD" w:rsidR="000D2623" w:rsidRDefault="000D2623" w:rsidP="000D2623">
            <w:pPr>
              <w:tabs>
                <w:tab w:val="left" w:pos="1728"/>
              </w:tabs>
            </w:pPr>
            <w:r w:rsidRPr="00097E34">
              <w:t>Flexible</w:t>
            </w:r>
          </w:p>
        </w:tc>
        <w:tc>
          <w:tcPr>
            <w:tcW w:w="1870" w:type="dxa"/>
          </w:tcPr>
          <w:p w14:paraId="647DCC26" w14:textId="62D984F9" w:rsidR="000D2623" w:rsidRDefault="000D2623" w:rsidP="000D2623">
            <w:pPr>
              <w:tabs>
                <w:tab w:val="left" w:pos="1728"/>
              </w:tabs>
            </w:pPr>
            <w:r w:rsidRPr="00097E34">
              <w:t>Shared weights</w:t>
            </w:r>
          </w:p>
        </w:tc>
        <w:tc>
          <w:tcPr>
            <w:tcW w:w="1870" w:type="dxa"/>
          </w:tcPr>
          <w:p w14:paraId="490DB1AF" w14:textId="4DCF3466" w:rsidR="000D2623" w:rsidRDefault="000D2623" w:rsidP="000D2623">
            <w:pPr>
              <w:tabs>
                <w:tab w:val="left" w:pos="1728"/>
              </w:tabs>
            </w:pPr>
            <w:r w:rsidRPr="00097E34">
              <w:t>Shared weights</w:t>
            </w:r>
          </w:p>
        </w:tc>
        <w:tc>
          <w:tcPr>
            <w:tcW w:w="1870" w:type="dxa"/>
          </w:tcPr>
          <w:p w14:paraId="2D666549" w14:textId="211A1522" w:rsidR="000D2623" w:rsidRDefault="000D2623" w:rsidP="000D2623">
            <w:pPr>
              <w:tabs>
                <w:tab w:val="left" w:pos="1728"/>
              </w:tabs>
            </w:pPr>
            <w:r w:rsidRPr="00097E34">
              <w:t>Flexible</w:t>
            </w:r>
          </w:p>
        </w:tc>
      </w:tr>
      <w:tr w:rsidR="000D2623" w14:paraId="6911B41A" w14:textId="77777777" w:rsidTr="000D2623">
        <w:tc>
          <w:tcPr>
            <w:tcW w:w="1870" w:type="dxa"/>
          </w:tcPr>
          <w:p w14:paraId="115B64FF" w14:textId="00A9784C" w:rsidR="000D2623" w:rsidRDefault="000D2623" w:rsidP="000D2623">
            <w:pPr>
              <w:tabs>
                <w:tab w:val="left" w:pos="1728"/>
              </w:tabs>
            </w:pPr>
            <w:r w:rsidRPr="00097E34">
              <w:t>Inductive Learning</w:t>
            </w:r>
          </w:p>
        </w:tc>
        <w:tc>
          <w:tcPr>
            <w:tcW w:w="1870" w:type="dxa"/>
          </w:tcPr>
          <w:p w14:paraId="7A3E4AD9" w14:textId="00789EE8" w:rsidR="000D2623" w:rsidRDefault="000D2623" w:rsidP="000D2623">
            <w:pPr>
              <w:tabs>
                <w:tab w:val="left" w:pos="1728"/>
              </w:tabs>
            </w:pPr>
            <w:r w:rsidRPr="00097E34">
              <w:t>Depends on variant</w:t>
            </w:r>
          </w:p>
        </w:tc>
        <w:tc>
          <w:tcPr>
            <w:tcW w:w="1870" w:type="dxa"/>
          </w:tcPr>
          <w:p w14:paraId="42CA5A39" w14:textId="2E74CC9A" w:rsidR="000D2623" w:rsidRDefault="000D2623" w:rsidP="000D2623">
            <w:pPr>
              <w:tabs>
                <w:tab w:val="left" w:pos="1728"/>
              </w:tabs>
            </w:pPr>
            <w:r w:rsidRPr="00097E34">
              <w:t>No (</w:t>
            </w:r>
            <w:proofErr w:type="spellStart"/>
            <w:r w:rsidRPr="00097E34">
              <w:t>transductive</w:t>
            </w:r>
            <w:proofErr w:type="spellEnd"/>
            <w:r w:rsidRPr="00097E34">
              <w:t>)</w:t>
            </w:r>
          </w:p>
        </w:tc>
        <w:tc>
          <w:tcPr>
            <w:tcW w:w="1870" w:type="dxa"/>
          </w:tcPr>
          <w:p w14:paraId="67F40C0E" w14:textId="51D9F643" w:rsidR="000D2623" w:rsidRDefault="000D2623" w:rsidP="000D2623">
            <w:pPr>
              <w:tabs>
                <w:tab w:val="left" w:pos="1728"/>
              </w:tabs>
            </w:pPr>
            <w:r w:rsidRPr="00097E34">
              <w:t>Yes (inductive)</w:t>
            </w:r>
          </w:p>
        </w:tc>
        <w:tc>
          <w:tcPr>
            <w:tcW w:w="1870" w:type="dxa"/>
          </w:tcPr>
          <w:p w14:paraId="187F5CA4" w14:textId="31C95061" w:rsidR="000D2623" w:rsidRDefault="000D2623" w:rsidP="000D2623">
            <w:pPr>
              <w:tabs>
                <w:tab w:val="left" w:pos="1728"/>
              </w:tabs>
            </w:pPr>
            <w:r w:rsidRPr="00097E34">
              <w:t>Yes (inductive)</w:t>
            </w:r>
          </w:p>
        </w:tc>
      </w:tr>
      <w:tr w:rsidR="000D2623" w14:paraId="397166C7" w14:textId="77777777" w:rsidTr="000D2623">
        <w:tc>
          <w:tcPr>
            <w:tcW w:w="1870" w:type="dxa"/>
          </w:tcPr>
          <w:p w14:paraId="67372FF2" w14:textId="131D67EB" w:rsidR="000D2623" w:rsidRDefault="000D2623" w:rsidP="000D2623">
            <w:pPr>
              <w:tabs>
                <w:tab w:val="left" w:pos="1728"/>
              </w:tabs>
            </w:pPr>
            <w:r w:rsidRPr="00097E34">
              <w:t>Handling of Neighbor Information</w:t>
            </w:r>
          </w:p>
        </w:tc>
        <w:tc>
          <w:tcPr>
            <w:tcW w:w="1870" w:type="dxa"/>
          </w:tcPr>
          <w:p w14:paraId="4B374356" w14:textId="6A284B34" w:rsidR="000D2623" w:rsidRDefault="000D2623" w:rsidP="000D2623">
            <w:pPr>
              <w:tabs>
                <w:tab w:val="left" w:pos="1728"/>
              </w:tabs>
            </w:pPr>
            <w:r w:rsidRPr="00097E34">
              <w:t>Customizable</w:t>
            </w:r>
          </w:p>
        </w:tc>
        <w:tc>
          <w:tcPr>
            <w:tcW w:w="1870" w:type="dxa"/>
          </w:tcPr>
          <w:p w14:paraId="221F0DB7" w14:textId="26DA09DF" w:rsidR="000D2623" w:rsidRDefault="000D2623" w:rsidP="000D2623">
            <w:pPr>
              <w:tabs>
                <w:tab w:val="left" w:pos="1728"/>
              </w:tabs>
            </w:pPr>
            <w:r w:rsidRPr="00097E34">
              <w:t>Direct neighbors</w:t>
            </w:r>
          </w:p>
        </w:tc>
        <w:tc>
          <w:tcPr>
            <w:tcW w:w="1870" w:type="dxa"/>
          </w:tcPr>
          <w:p w14:paraId="1C5DE64C" w14:textId="15B96CC8" w:rsidR="000D2623" w:rsidRDefault="000D2623" w:rsidP="000D2623">
            <w:pPr>
              <w:tabs>
                <w:tab w:val="left" w:pos="1728"/>
              </w:tabs>
            </w:pPr>
            <w:r w:rsidRPr="00097E34">
              <w:t>Weighted neighbors</w:t>
            </w:r>
          </w:p>
        </w:tc>
        <w:tc>
          <w:tcPr>
            <w:tcW w:w="1870" w:type="dxa"/>
          </w:tcPr>
          <w:p w14:paraId="5958A9A8" w14:textId="058EF40D" w:rsidR="000D2623" w:rsidRDefault="000D2623" w:rsidP="000D2623">
            <w:pPr>
              <w:tabs>
                <w:tab w:val="left" w:pos="1728"/>
              </w:tabs>
            </w:pPr>
            <w:r w:rsidRPr="00097E34">
              <w:t>Aggregated subgraphs</w:t>
            </w:r>
          </w:p>
        </w:tc>
      </w:tr>
      <w:tr w:rsidR="000D2623" w14:paraId="7CE3B684" w14:textId="77777777" w:rsidTr="000D2623">
        <w:tc>
          <w:tcPr>
            <w:tcW w:w="1870" w:type="dxa"/>
          </w:tcPr>
          <w:p w14:paraId="4E80A47A" w14:textId="58353D76" w:rsidR="000D2623" w:rsidRDefault="000D2623" w:rsidP="000D2623">
            <w:pPr>
              <w:tabs>
                <w:tab w:val="left" w:pos="1728"/>
              </w:tabs>
            </w:pPr>
            <w:r w:rsidRPr="00097E34">
              <w:t>Loss of Fine-Grained Structural Information</w:t>
            </w:r>
          </w:p>
        </w:tc>
        <w:tc>
          <w:tcPr>
            <w:tcW w:w="1870" w:type="dxa"/>
          </w:tcPr>
          <w:p w14:paraId="3832C166" w14:textId="0D83AE30" w:rsidR="000D2623" w:rsidRDefault="000D2623" w:rsidP="000D2623">
            <w:pPr>
              <w:tabs>
                <w:tab w:val="left" w:pos="1728"/>
              </w:tabs>
            </w:pPr>
            <w:r w:rsidRPr="00097E34">
              <w:t>Depends on variant</w:t>
            </w:r>
          </w:p>
        </w:tc>
        <w:tc>
          <w:tcPr>
            <w:tcW w:w="1870" w:type="dxa"/>
          </w:tcPr>
          <w:p w14:paraId="0E32412C" w14:textId="0FBE2482" w:rsidR="000D2623" w:rsidRDefault="000D2623" w:rsidP="000D2623">
            <w:pPr>
              <w:tabs>
                <w:tab w:val="left" w:pos="1728"/>
              </w:tabs>
            </w:pPr>
            <w:r w:rsidRPr="00097E34">
              <w:t>Yes</w:t>
            </w:r>
          </w:p>
        </w:tc>
        <w:tc>
          <w:tcPr>
            <w:tcW w:w="1870" w:type="dxa"/>
          </w:tcPr>
          <w:p w14:paraId="38FAE3AA" w14:textId="0C8B4421" w:rsidR="000D2623" w:rsidRDefault="000D2623" w:rsidP="000D2623">
            <w:pPr>
              <w:tabs>
                <w:tab w:val="left" w:pos="1728"/>
              </w:tabs>
            </w:pPr>
            <w:r w:rsidRPr="00097E34">
              <w:t>Limited (due to smoothing)</w:t>
            </w:r>
          </w:p>
        </w:tc>
        <w:tc>
          <w:tcPr>
            <w:tcW w:w="1870" w:type="dxa"/>
          </w:tcPr>
          <w:p w14:paraId="0BFCD0D2" w14:textId="55C1629B" w:rsidR="000D2623" w:rsidRDefault="000D2623" w:rsidP="000D2623">
            <w:pPr>
              <w:tabs>
                <w:tab w:val="left" w:pos="1728"/>
              </w:tabs>
            </w:pPr>
            <w:r w:rsidRPr="00097E34">
              <w:t>Some due to sampling</w:t>
            </w:r>
          </w:p>
        </w:tc>
      </w:tr>
      <w:tr w:rsidR="000D2623" w14:paraId="7BC71392" w14:textId="77777777" w:rsidTr="000D2623">
        <w:tc>
          <w:tcPr>
            <w:tcW w:w="1870" w:type="dxa"/>
          </w:tcPr>
          <w:p w14:paraId="46DDE8ED" w14:textId="76F0AC1F" w:rsidR="000D2623" w:rsidRDefault="000D2623" w:rsidP="000D2623">
            <w:pPr>
              <w:tabs>
                <w:tab w:val="left" w:pos="1728"/>
              </w:tabs>
            </w:pPr>
            <w:r w:rsidRPr="00097E34">
              <w:t>Computational Efficiency</w:t>
            </w:r>
          </w:p>
        </w:tc>
        <w:tc>
          <w:tcPr>
            <w:tcW w:w="1870" w:type="dxa"/>
          </w:tcPr>
          <w:p w14:paraId="4A3DB96B" w14:textId="0A081CF9" w:rsidR="000D2623" w:rsidRDefault="000D2623" w:rsidP="000D2623">
            <w:pPr>
              <w:tabs>
                <w:tab w:val="left" w:pos="1728"/>
              </w:tabs>
            </w:pPr>
            <w:r w:rsidRPr="00097E34">
              <w:t>Variable</w:t>
            </w:r>
          </w:p>
        </w:tc>
        <w:tc>
          <w:tcPr>
            <w:tcW w:w="1870" w:type="dxa"/>
          </w:tcPr>
          <w:p w14:paraId="3CFF183C" w14:textId="744C2BBC" w:rsidR="000D2623" w:rsidRDefault="000D2623" w:rsidP="000D2623">
            <w:pPr>
              <w:tabs>
                <w:tab w:val="left" w:pos="1728"/>
              </w:tabs>
            </w:pPr>
            <w:r w:rsidRPr="00097E34">
              <w:t>Efficient</w:t>
            </w:r>
          </w:p>
        </w:tc>
        <w:tc>
          <w:tcPr>
            <w:tcW w:w="1870" w:type="dxa"/>
          </w:tcPr>
          <w:p w14:paraId="215191E3" w14:textId="2936BCBD" w:rsidR="000D2623" w:rsidRDefault="000D2623" w:rsidP="000D2623">
            <w:pPr>
              <w:tabs>
                <w:tab w:val="left" w:pos="1728"/>
              </w:tabs>
            </w:pPr>
            <w:r w:rsidRPr="00097E34">
              <w:t>Efficient</w:t>
            </w:r>
          </w:p>
        </w:tc>
        <w:tc>
          <w:tcPr>
            <w:tcW w:w="1870" w:type="dxa"/>
          </w:tcPr>
          <w:p w14:paraId="51566E02" w14:textId="33F378CD" w:rsidR="000D2623" w:rsidRDefault="000D2623" w:rsidP="000D2623">
            <w:pPr>
              <w:tabs>
                <w:tab w:val="left" w:pos="1728"/>
              </w:tabs>
            </w:pPr>
            <w:r w:rsidRPr="00097E34">
              <w:t>Efficient</w:t>
            </w:r>
          </w:p>
        </w:tc>
      </w:tr>
      <w:tr w:rsidR="000D2623" w14:paraId="24E4128B" w14:textId="77777777" w:rsidTr="000D2623">
        <w:tc>
          <w:tcPr>
            <w:tcW w:w="1870" w:type="dxa"/>
          </w:tcPr>
          <w:p w14:paraId="1F46C7DE" w14:textId="1E6E17A8" w:rsidR="000D2623" w:rsidRDefault="000D2623" w:rsidP="000D2623">
            <w:pPr>
              <w:tabs>
                <w:tab w:val="left" w:pos="1728"/>
              </w:tabs>
            </w:pPr>
            <w:r w:rsidRPr="00097E34">
              <w:t>Model Capacity</w:t>
            </w:r>
          </w:p>
        </w:tc>
        <w:tc>
          <w:tcPr>
            <w:tcW w:w="1870" w:type="dxa"/>
          </w:tcPr>
          <w:p w14:paraId="796E64FD" w14:textId="008E50F1" w:rsidR="000D2623" w:rsidRDefault="000D2623" w:rsidP="000D2623">
            <w:pPr>
              <w:tabs>
                <w:tab w:val="left" w:pos="1728"/>
              </w:tabs>
            </w:pPr>
            <w:r w:rsidRPr="00097E34">
              <w:t>Variable</w:t>
            </w:r>
          </w:p>
        </w:tc>
        <w:tc>
          <w:tcPr>
            <w:tcW w:w="1870" w:type="dxa"/>
          </w:tcPr>
          <w:p w14:paraId="1B2539D8" w14:textId="6EC3D6E9" w:rsidR="000D2623" w:rsidRDefault="000D2623" w:rsidP="000D2623">
            <w:pPr>
              <w:tabs>
                <w:tab w:val="left" w:pos="1728"/>
              </w:tabs>
            </w:pPr>
            <w:r w:rsidRPr="00097E34">
              <w:t>Limited</w:t>
            </w:r>
          </w:p>
        </w:tc>
        <w:tc>
          <w:tcPr>
            <w:tcW w:w="1870" w:type="dxa"/>
          </w:tcPr>
          <w:p w14:paraId="7E28D7BA" w14:textId="6A188CAC" w:rsidR="000D2623" w:rsidRDefault="000D2623" w:rsidP="000D2623">
            <w:pPr>
              <w:tabs>
                <w:tab w:val="left" w:pos="1728"/>
              </w:tabs>
            </w:pPr>
            <w:r w:rsidRPr="00097E34">
              <w:t>Increased with attention</w:t>
            </w:r>
          </w:p>
        </w:tc>
        <w:tc>
          <w:tcPr>
            <w:tcW w:w="1870" w:type="dxa"/>
          </w:tcPr>
          <w:p w14:paraId="7FE8E69D" w14:textId="4AD99ABE" w:rsidR="000D2623" w:rsidRDefault="000D2623" w:rsidP="000D2623">
            <w:pPr>
              <w:tabs>
                <w:tab w:val="left" w:pos="1728"/>
              </w:tabs>
            </w:pPr>
            <w:r w:rsidRPr="00097E34">
              <w:t>Limited</w:t>
            </w:r>
          </w:p>
        </w:tc>
      </w:tr>
    </w:tbl>
    <w:p w14:paraId="1C71E9FF" w14:textId="77777777" w:rsidR="000D2623" w:rsidRPr="000D2623" w:rsidRDefault="000D2623" w:rsidP="000D2623">
      <w:pPr>
        <w:tabs>
          <w:tab w:val="left" w:pos="1728"/>
        </w:tabs>
      </w:pPr>
    </w:p>
    <w:sectPr w:rsidR="000D2623" w:rsidRPr="000D2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3sDA0MTG3MDdX0lEKTi0uzszPAykwrAUAzv4l/ywAAAA="/>
  </w:docVars>
  <w:rsids>
    <w:rsidRoot w:val="00344487"/>
    <w:rsid w:val="00041385"/>
    <w:rsid w:val="000D2623"/>
    <w:rsid w:val="00344487"/>
    <w:rsid w:val="006821DA"/>
    <w:rsid w:val="00A74A8B"/>
    <w:rsid w:val="00F5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ED84B"/>
  <w15:chartTrackingRefBased/>
  <w15:docId w15:val="{4BFAB9CC-22FD-41CE-8C6C-57492FA1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44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73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5846196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268125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111574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466737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349678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517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32491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8324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  <w:div w:id="1192113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48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61</Words>
  <Characters>2063</Characters>
  <Application>Microsoft Office Word</Application>
  <DocSecurity>0</DocSecurity>
  <Lines>17</Lines>
  <Paragraphs>4</Paragraphs>
  <ScaleCrop>false</ScaleCrop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yara</dc:creator>
  <cp:keywords/>
  <dc:description/>
  <cp:lastModifiedBy>Kiyara</cp:lastModifiedBy>
  <cp:revision>4</cp:revision>
  <dcterms:created xsi:type="dcterms:W3CDTF">2023-10-15T17:16:00Z</dcterms:created>
  <dcterms:modified xsi:type="dcterms:W3CDTF">2023-10-15T18:37:00Z</dcterms:modified>
</cp:coreProperties>
</file>